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1B033" w14:textId="02293CE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!!!PROSÍM, ODEVZDEJTE PŘI ODJEZDU!!!</w:t>
      </w:r>
    </w:p>
    <w:p w14:paraId="64417662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3E676FFC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b/>
          <w:color w:val="000000"/>
          <w:sz w:val="22"/>
          <w:szCs w:val="22"/>
        </w:rPr>
        <w:t>Nástupní list dítěte na tábor „BEZINFEKČNOST“</w:t>
      </w:r>
    </w:p>
    <w:p w14:paraId="213FDCFB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2A0D5922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Jméno a příjmení 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d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ítěte………………………………………………………………………………………………………………………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….</w:t>
      </w:r>
    </w:p>
    <w:p w14:paraId="5D213FEC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Datum narození………………………………………………………………………………………………………………………………………</w:t>
      </w:r>
    </w:p>
    <w:p w14:paraId="5F9E2104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Adresa, z níž dítě na tábor nastupuje ………………………………………………………………………………………………</w:t>
      </w:r>
      <w:proofErr w:type="gramStart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……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.</w:t>
      </w:r>
      <w:proofErr w:type="gramEnd"/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.</w:t>
      </w:r>
    </w:p>
    <w:p w14:paraId="50657FF4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………………….</w:t>
      </w:r>
    </w:p>
    <w:p w14:paraId="60EA83E3" w14:textId="77777777" w:rsidR="00A772F0" w:rsidRPr="00A772F0" w:rsidRDefault="00ED56F6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Prohlašuji, že dítě </w:t>
      </w:r>
    </w:p>
    <w:p w14:paraId="1FD289E9" w14:textId="77777777" w:rsidR="00A772F0" w:rsidRPr="00A772F0" w:rsidRDefault="00DD067F" w:rsidP="00A772F0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b/>
          <w:bCs/>
          <w:color w:val="000000"/>
          <w:sz w:val="22"/>
          <w:szCs w:val="22"/>
        </w:rPr>
      </w:pPr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nejeví známky akutního onemocnění (například horečky nebo průjmu) či </w:t>
      </w:r>
      <w:r w:rsidR="00A772F0" w:rsidRPr="00A772F0">
        <w:rPr>
          <w:rFonts w:ascii="Calibri Light" w:hAnsi="Calibri Light"/>
          <w:color w:val="222222"/>
          <w:sz w:val="22"/>
          <w:szCs w:val="22"/>
          <w:shd w:val="clear" w:color="auto" w:fill="FFFFFF"/>
        </w:rPr>
        <w:t>vzhledem k epidemiologické situaci</w:t>
      </w:r>
      <w:r w:rsidR="00A772F0"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 </w:t>
      </w:r>
      <w:r w:rsidRPr="00A772F0">
        <w:rPr>
          <w:rFonts w:ascii="Calibri Light" w:eastAsia="Calibri" w:hAnsi="Calibri Light" w:cs="Calibri Light"/>
          <w:b/>
          <w:bCs/>
          <w:color w:val="000000"/>
          <w:sz w:val="22"/>
          <w:szCs w:val="22"/>
        </w:rPr>
        <w:t xml:space="preserve">příznaky </w:t>
      </w:r>
      <w:r w:rsidR="00A772F0" w:rsidRPr="00A772F0">
        <w:rPr>
          <w:rFonts w:ascii="Calibri Light" w:hAnsi="Calibri Light"/>
          <w:b/>
          <w:bCs/>
          <w:color w:val="222222"/>
          <w:sz w:val="22"/>
          <w:szCs w:val="22"/>
          <w:shd w:val="clear" w:color="auto" w:fill="FFFFFF"/>
        </w:rPr>
        <w:t>infekce covid-19, tj. zvýšená teplota, kašel, dušnost, bolest v krku, ztráta chuti a čichu atd.,</w:t>
      </w:r>
    </w:p>
    <w:p w14:paraId="6B017F71" w14:textId="77777777" w:rsidR="00A772F0" w:rsidRPr="00A772F0" w:rsidRDefault="00A772F0" w:rsidP="00A772F0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772F0">
        <w:rPr>
          <w:rFonts w:ascii="Calibri Light" w:hAnsi="Calibri Light"/>
          <w:color w:val="222222"/>
          <w:sz w:val="22"/>
          <w:szCs w:val="22"/>
          <w:shd w:val="clear" w:color="auto" w:fill="FFFFFF"/>
        </w:rPr>
        <w:t>ve 14 dnech před nástupem na LT nepřišlo dítě do styku s osobou nemocnou infekčním onemocněním nebo podezřelou z nákazy a ani jemu, ani jinému příslušníku rodiny žijícímu s ním ve společné domácnosti, není nařízeno karanténní opatření nebo lékařský dohled</w:t>
      </w:r>
      <w:r w:rsidR="00ED56F6"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, </w:t>
      </w:r>
    </w:p>
    <w:p w14:paraId="3382FD0D" w14:textId="4F8DE855" w:rsidR="00A772F0" w:rsidRPr="00811D5B" w:rsidRDefault="00A772F0" w:rsidP="00A772F0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772F0">
        <w:rPr>
          <w:rFonts w:ascii="Calibri Light" w:hAnsi="Calibri Light"/>
          <w:color w:val="222222"/>
          <w:sz w:val="22"/>
          <w:szCs w:val="22"/>
          <w:shd w:val="clear" w:color="auto" w:fill="FFFFFF"/>
        </w:rPr>
        <w:t>pokud se do 14 dní po skončení akce projeví u účastníka známky akutního onemocnění, bude neprodleně o této skutečnosti informovat pořadatele akce a skrze něj pak příslušnou hygienickou stanici.</w:t>
      </w:r>
    </w:p>
    <w:p w14:paraId="1216F1C1" w14:textId="3B1D9AC6" w:rsidR="00811D5B" w:rsidRPr="00A772F0" w:rsidRDefault="00811D5B" w:rsidP="00A772F0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>
        <w:rPr>
          <w:rFonts w:ascii="Calibri Light" w:hAnsi="Calibri Light"/>
          <w:color w:val="222222"/>
          <w:sz w:val="22"/>
          <w:szCs w:val="22"/>
          <w:shd w:val="clear" w:color="auto" w:fill="FFFFFF"/>
        </w:rPr>
        <w:t xml:space="preserve">předávám negativní výsledek PCR testu COVID-19 </w:t>
      </w:r>
    </w:p>
    <w:p w14:paraId="43329DE2" w14:textId="77777777" w:rsidR="00A772F0" w:rsidRDefault="00A772F0" w:rsidP="00A772F0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07DFCFDB" w14:textId="77777777" w:rsidR="0062596A" w:rsidRPr="00A772F0" w:rsidRDefault="00ED56F6" w:rsidP="00A772F0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Jsem si vědom(a) </w:t>
      </w:r>
      <w:r w:rsidR="00AE4B26" w:rsidRPr="00A772F0">
        <w:rPr>
          <w:rFonts w:ascii="Calibri Light" w:eastAsia="Calibri" w:hAnsi="Calibri Light" w:cs="Calibri Light"/>
          <w:color w:val="000000"/>
          <w:sz w:val="22"/>
          <w:szCs w:val="22"/>
        </w:rPr>
        <w:t>právních a</w:t>
      </w:r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 finančních důsledků, které by pro </w:t>
      </w:r>
      <w:proofErr w:type="gramStart"/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>mne</w:t>
      </w:r>
      <w:proofErr w:type="gramEnd"/>
      <w:r w:rsidRPr="00A772F0">
        <w:rPr>
          <w:rFonts w:ascii="Calibri Light" w:eastAsia="Calibri" w:hAnsi="Calibri Light" w:cs="Calibri Light"/>
          <w:color w:val="000000"/>
          <w:sz w:val="22"/>
          <w:szCs w:val="22"/>
        </w:rPr>
        <w:t xml:space="preserve"> vyplynuly, kdyby z nepravdivých údajů tohoto prohlášení vzniklo ohrožení dětského kolektivu.</w:t>
      </w:r>
    </w:p>
    <w:p w14:paraId="3035B57D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17804757" w14:textId="77777777" w:rsidR="00A772F0" w:rsidRDefault="00A772F0" w:rsidP="00A772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2F3DA0A9" w14:textId="77777777" w:rsidR="0062596A" w:rsidRPr="00AE4B26" w:rsidRDefault="00ED56F6" w:rsidP="00A772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Dítě mělo v posledních dvou měsících </w:t>
      </w:r>
      <w:proofErr w:type="gramStart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vši  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proofErr w:type="gramEnd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>ANO  /   NE</w:t>
      </w:r>
    </w:p>
    <w:p w14:paraId="6A4934E1" w14:textId="77777777" w:rsidR="0062596A" w:rsidRPr="00AE4B26" w:rsidRDefault="00ED56F6" w:rsidP="00A772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Dítě má s sebou na táboře vlastní sekerku a je poučené o zásadách bezpečnosti práce s ní </w:t>
      </w:r>
      <w:proofErr w:type="gramStart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ANO  /</w:t>
      </w:r>
      <w:proofErr w:type="gramEnd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   NE</w:t>
      </w:r>
    </w:p>
    <w:p w14:paraId="157E9281" w14:textId="77777777" w:rsidR="0062596A" w:rsidRDefault="00ED56F6" w:rsidP="00A772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Dítě může potenciálně mít problém s noční inkontinencí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proofErr w:type="gramStart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ANO  /</w:t>
      </w:r>
      <w:proofErr w:type="gramEnd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   NE</w:t>
      </w:r>
    </w:p>
    <w:p w14:paraId="33C70E85" w14:textId="77777777" w:rsidR="00E018A9" w:rsidRDefault="00E018A9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7684CBDF" w14:textId="77777777" w:rsidR="00E018A9" w:rsidRPr="00AE4B26" w:rsidRDefault="00E018A9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5F8E15C2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68E5951B" w14:textId="16AEFDD1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Datum </w:t>
      </w:r>
      <w:r w:rsidR="00811D5B">
        <w:rPr>
          <w:rFonts w:ascii="Calibri Light" w:eastAsia="Calibri" w:hAnsi="Calibri Light" w:cs="Calibri Light"/>
          <w:color w:val="000000"/>
          <w:sz w:val="22"/>
          <w:szCs w:val="22"/>
        </w:rPr>
        <w:t>………………………………….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>Podpis rodiče………………………………………………</w:t>
      </w:r>
    </w:p>
    <w:p w14:paraId="4A9620A6" w14:textId="7030FDE7" w:rsidR="0062596A" w:rsidRPr="00AE4B26" w:rsidRDefault="00811D5B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>
        <w:rPr>
          <w:rFonts w:ascii="Calibri Light" w:eastAsia="Calibri" w:hAnsi="Calibri Light" w:cs="Calibri Light"/>
          <w:color w:val="000000"/>
          <w:sz w:val="22"/>
          <w:szCs w:val="22"/>
        </w:rPr>
        <w:t>(datum musí odpovídat dni nástupu dítěte na tábor)</w:t>
      </w:r>
    </w:p>
    <w:p w14:paraId="7C6F5319" w14:textId="77777777" w:rsidR="00A772F0" w:rsidRDefault="00A772F0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55D3DB45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V době konání LT jsem k zastižení na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 a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drese………………………………………………………………………………………….</w:t>
      </w:r>
    </w:p>
    <w:p w14:paraId="3B8FC334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…………… 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Telefon……………………………</w:t>
      </w:r>
      <w:proofErr w:type="gramStart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…….</w:t>
      </w:r>
      <w:proofErr w:type="gramEnd"/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>.………………………………………………………………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……………………………………………..</w:t>
      </w:r>
    </w:p>
    <w:p w14:paraId="15407344" w14:textId="77777777" w:rsidR="00A772F0" w:rsidRDefault="00A772F0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6492B538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Příloha: 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>* kopie průkazu zdravotní pojišťovny</w:t>
      </w:r>
    </w:p>
    <w:p w14:paraId="6B3F040D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 xml:space="preserve">   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 xml:space="preserve">* </w:t>
      </w:r>
      <w:r w:rsidR="00AE4B26">
        <w:rPr>
          <w:rFonts w:ascii="Calibri Light" w:eastAsia="Calibri" w:hAnsi="Calibri Light" w:cs="Calibri Light"/>
          <w:color w:val="000000"/>
          <w:sz w:val="22"/>
          <w:szCs w:val="22"/>
        </w:rPr>
        <w:t>doklad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 xml:space="preserve"> o zaplacení tábora</w:t>
      </w:r>
    </w:p>
    <w:p w14:paraId="6B8B5756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 xml:space="preserve">    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  <w:t>* užívané léky + podrobný popis užívání</w:t>
      </w:r>
      <w:r w:rsidRPr="00AE4B26">
        <w:rPr>
          <w:rFonts w:ascii="Calibri Light" w:eastAsia="Calibri" w:hAnsi="Calibri Light" w:cs="Calibri Light"/>
          <w:color w:val="000000"/>
          <w:sz w:val="22"/>
          <w:szCs w:val="22"/>
        </w:rPr>
        <w:tab/>
      </w:r>
    </w:p>
    <w:p w14:paraId="5BA27EBE" w14:textId="77777777" w:rsidR="00A772F0" w:rsidRDefault="00A772F0">
      <w:pPr>
        <w:rPr>
          <w:rFonts w:ascii="Calibri Light" w:eastAsia="Calibri" w:hAnsi="Calibri Light" w:cs="Calibri Light"/>
          <w:color w:val="000000"/>
          <w:sz w:val="22"/>
          <w:szCs w:val="22"/>
        </w:rPr>
      </w:pPr>
      <w:r>
        <w:rPr>
          <w:rFonts w:ascii="Calibri Light" w:eastAsia="Calibri" w:hAnsi="Calibri Light" w:cs="Calibri Light"/>
          <w:color w:val="000000"/>
          <w:sz w:val="22"/>
          <w:szCs w:val="22"/>
        </w:rPr>
        <w:br w:type="page"/>
      </w:r>
    </w:p>
    <w:p w14:paraId="03E52CA6" w14:textId="77777777" w:rsidR="0062596A" w:rsidRPr="00AE4B26" w:rsidRDefault="00ED56F6" w:rsidP="00A772F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b/>
          <w:color w:val="222222"/>
          <w:sz w:val="22"/>
          <w:szCs w:val="22"/>
        </w:rPr>
        <w:lastRenderedPageBreak/>
        <w:t>Plná moc k lékaři:</w:t>
      </w:r>
    </w:p>
    <w:p w14:paraId="09EE85D2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1E906E88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Jméno a příjmení </w:t>
      </w:r>
      <w:proofErr w:type="gram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dítěte:…</w:t>
      </w:r>
      <w:proofErr w:type="gram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………………………………………………………………………………………</w:t>
      </w:r>
    </w:p>
    <w:p w14:paraId="25ED1573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Datum narození </w:t>
      </w:r>
      <w:proofErr w:type="gram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dítěte:…</w:t>
      </w:r>
      <w:proofErr w:type="gram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…………………………………………………………………………………………</w:t>
      </w:r>
    </w:p>
    <w:p w14:paraId="135C9F8B" w14:textId="77777777" w:rsidR="0062596A" w:rsidRPr="00A772F0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b/>
          <w:bCs/>
          <w:color w:val="222222"/>
          <w:sz w:val="22"/>
          <w:szCs w:val="22"/>
        </w:rPr>
      </w:pPr>
      <w:r w:rsidRPr="00A772F0">
        <w:rPr>
          <w:rFonts w:ascii="Calibri Light" w:eastAsia="Calibri" w:hAnsi="Calibri Light" w:cs="Calibri Light"/>
          <w:b/>
          <w:bCs/>
          <w:color w:val="222222"/>
          <w:sz w:val="22"/>
          <w:szCs w:val="22"/>
        </w:rPr>
        <w:t>Já níže podepsaný</w:t>
      </w:r>
    </w:p>
    <w:p w14:paraId="636144E7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Jméno a </w:t>
      </w:r>
      <w:proofErr w:type="gram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příjmení:…</w:t>
      </w:r>
      <w:proofErr w:type="gram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…………………………………………………………………………………………………</w:t>
      </w:r>
    </w:p>
    <w:p w14:paraId="259D2E9B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Datum </w:t>
      </w:r>
      <w:proofErr w:type="gram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narození:…</w:t>
      </w:r>
      <w:proofErr w:type="gram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…………………………………………………………………………………………………</w:t>
      </w:r>
      <w:r w:rsidR="00AE4B26">
        <w:rPr>
          <w:rFonts w:ascii="Calibri Light" w:eastAsia="Calibri" w:hAnsi="Calibri Light" w:cs="Calibri Light"/>
          <w:color w:val="222222"/>
          <w:sz w:val="22"/>
          <w:szCs w:val="22"/>
        </w:rPr>
        <w:t>..</w:t>
      </w:r>
    </w:p>
    <w:p w14:paraId="1A11BE3D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rPr>
          <w:rFonts w:ascii="Calibri Light" w:eastAsia="Calibri" w:hAnsi="Calibri Light" w:cs="Calibri Light"/>
          <w:color w:val="222222"/>
          <w:sz w:val="22"/>
          <w:szCs w:val="22"/>
        </w:rPr>
      </w:pPr>
      <w:proofErr w:type="gram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Bytem:…</w:t>
      </w:r>
      <w:proofErr w:type="gram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…………………………………………………………………………………………………………………</w:t>
      </w:r>
      <w:r w:rsidR="00AE4B26">
        <w:rPr>
          <w:rFonts w:ascii="Calibri Light" w:eastAsia="Calibri" w:hAnsi="Calibri Light" w:cs="Calibri Light"/>
          <w:color w:val="222222"/>
          <w:sz w:val="22"/>
          <w:szCs w:val="22"/>
        </w:rPr>
        <w:t>.</w:t>
      </w:r>
    </w:p>
    <w:p w14:paraId="35BBDA0A" w14:textId="77777777" w:rsidR="0062596A" w:rsidRPr="00A772F0" w:rsidRDefault="0062596A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6"/>
          <w:szCs w:val="6"/>
        </w:rPr>
      </w:pPr>
    </w:p>
    <w:p w14:paraId="02A88E19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b/>
          <w:color w:val="222222"/>
          <w:sz w:val="22"/>
          <w:szCs w:val="22"/>
        </w:rPr>
        <w:t>jako zákonný zástupce tímto zmocňuji</w:t>
      </w:r>
    </w:p>
    <w:p w14:paraId="17600E1B" w14:textId="77777777" w:rsidR="00A772F0" w:rsidRPr="00A772F0" w:rsidRDefault="00A772F0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sz w:val="12"/>
          <w:szCs w:val="12"/>
        </w:rPr>
      </w:pPr>
    </w:p>
    <w:p w14:paraId="5B09DE0D" w14:textId="215A9281" w:rsidR="0062596A" w:rsidRPr="0038063D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sz w:val="22"/>
          <w:szCs w:val="22"/>
        </w:rPr>
      </w:pPr>
      <w:r w:rsidRPr="0038063D">
        <w:rPr>
          <w:rFonts w:ascii="Calibri Light" w:eastAsia="Calibri" w:hAnsi="Calibri Light" w:cs="Calibri Light"/>
          <w:sz w:val="22"/>
          <w:szCs w:val="22"/>
        </w:rPr>
        <w:t xml:space="preserve">Ivetu </w:t>
      </w:r>
      <w:r w:rsidR="00811D5B">
        <w:rPr>
          <w:rFonts w:ascii="Calibri Light" w:eastAsia="Calibri" w:hAnsi="Calibri Light" w:cs="Calibri Light"/>
          <w:sz w:val="22"/>
          <w:szCs w:val="22"/>
        </w:rPr>
        <w:t>Olšovskou</w:t>
      </w:r>
      <w:r w:rsidRPr="0038063D">
        <w:rPr>
          <w:rFonts w:ascii="Calibri Light" w:eastAsia="Calibri" w:hAnsi="Calibri Light" w:cs="Calibri Light"/>
          <w:sz w:val="22"/>
          <w:szCs w:val="22"/>
        </w:rPr>
        <w:t>, nar. 27/2/1987, bytem K Velkému dvoru 896, Praha 5</w:t>
      </w:r>
      <w:r w:rsidR="00AE4B26" w:rsidRPr="0038063D">
        <w:rPr>
          <w:rFonts w:ascii="Calibri Light" w:eastAsia="Calibri" w:hAnsi="Calibri Light" w:cs="Calibri Light"/>
          <w:sz w:val="22"/>
          <w:szCs w:val="22"/>
        </w:rPr>
        <w:t xml:space="preserve"> a </w:t>
      </w:r>
      <w:r w:rsidR="00811D5B">
        <w:rPr>
          <w:rFonts w:ascii="Calibri Light" w:eastAsia="Calibri" w:hAnsi="Calibri Light" w:cs="Calibri Light"/>
          <w:sz w:val="22"/>
          <w:szCs w:val="22"/>
        </w:rPr>
        <w:t>Barboru Knížkovou</w:t>
      </w:r>
      <w:r w:rsidR="0038063D" w:rsidRPr="0038063D">
        <w:rPr>
          <w:rFonts w:ascii="Calibri Light" w:eastAsia="Calibri" w:hAnsi="Calibri Light" w:cs="Calibri Light"/>
          <w:sz w:val="22"/>
          <w:szCs w:val="22"/>
        </w:rPr>
        <w:t>, nar</w:t>
      </w:r>
      <w:r w:rsidRPr="0038063D">
        <w:rPr>
          <w:rFonts w:ascii="Calibri Light" w:eastAsia="Calibri" w:hAnsi="Calibri Light" w:cs="Calibri Light"/>
          <w:sz w:val="22"/>
          <w:szCs w:val="22"/>
        </w:rPr>
        <w:t xml:space="preserve">. </w:t>
      </w:r>
      <w:r w:rsidR="00811D5B">
        <w:rPr>
          <w:rFonts w:ascii="Calibri Light" w:eastAsia="Calibri" w:hAnsi="Calibri Light" w:cs="Calibri Light"/>
          <w:sz w:val="22"/>
          <w:szCs w:val="22"/>
        </w:rPr>
        <w:t>01</w:t>
      </w:r>
      <w:r w:rsidRPr="0038063D">
        <w:rPr>
          <w:rFonts w:ascii="Calibri Light" w:eastAsia="Calibri" w:hAnsi="Calibri Light" w:cs="Calibri Light"/>
          <w:sz w:val="22"/>
          <w:szCs w:val="22"/>
        </w:rPr>
        <w:t>/</w:t>
      </w:r>
      <w:r w:rsidR="00811D5B">
        <w:rPr>
          <w:rFonts w:ascii="Calibri Light" w:eastAsia="Calibri" w:hAnsi="Calibri Light" w:cs="Calibri Light"/>
          <w:sz w:val="22"/>
          <w:szCs w:val="22"/>
        </w:rPr>
        <w:t>06</w:t>
      </w:r>
      <w:r w:rsidRPr="0038063D">
        <w:rPr>
          <w:rFonts w:ascii="Calibri Light" w:eastAsia="Calibri" w:hAnsi="Calibri Light" w:cs="Calibri Light"/>
          <w:sz w:val="22"/>
          <w:szCs w:val="22"/>
        </w:rPr>
        <w:t>/19</w:t>
      </w:r>
      <w:r w:rsidR="00811D5B">
        <w:rPr>
          <w:rFonts w:ascii="Calibri Light" w:eastAsia="Calibri" w:hAnsi="Calibri Light" w:cs="Calibri Light"/>
          <w:sz w:val="22"/>
          <w:szCs w:val="22"/>
        </w:rPr>
        <w:t>92</w:t>
      </w:r>
      <w:r w:rsidRPr="0038063D">
        <w:rPr>
          <w:rFonts w:ascii="Calibri Light" w:eastAsia="Calibri" w:hAnsi="Calibri Light" w:cs="Calibri Light"/>
          <w:sz w:val="22"/>
          <w:szCs w:val="22"/>
        </w:rPr>
        <w:t xml:space="preserve"> bytem </w:t>
      </w:r>
      <w:r w:rsidR="00811D5B">
        <w:rPr>
          <w:rFonts w:ascii="Calibri Light" w:eastAsia="Calibri" w:hAnsi="Calibri Light" w:cs="Calibri Light"/>
          <w:sz w:val="22"/>
          <w:szCs w:val="22"/>
        </w:rPr>
        <w:t>Husinecká 14, Praha 3</w:t>
      </w:r>
    </w:p>
    <w:p w14:paraId="24988B11" w14:textId="77777777" w:rsidR="00A772F0" w:rsidRDefault="00A772F0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</w:p>
    <w:p w14:paraId="0B1BC5B3" w14:textId="77777777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k mému zastupování v rozsahu všech práv a povinností v souvislosti s poskytováním zdravotních služeb mému dítěti dle zákona č. 372/2011 Sb., o zdravotních službách (dále jen zákon), zejména, aby </w:t>
      </w:r>
      <w:r w:rsidR="00AE4B26">
        <w:rPr>
          <w:rFonts w:ascii="Calibri Light" w:eastAsia="Calibri" w:hAnsi="Calibri Light" w:cs="Calibri Light"/>
          <w:color w:val="222222"/>
          <w:sz w:val="22"/>
          <w:szCs w:val="22"/>
        </w:rPr>
        <w:t>o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bdržel(a) informace o zdravotním stavu dítěte a o navržených zdravotních službách dle </w:t>
      </w:r>
      <w:proofErr w:type="spell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ust</w:t>
      </w:r>
      <w:proofErr w:type="spell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. § 31 zákona a na jejich základě udělil(a) v souladu s </w:t>
      </w:r>
      <w:proofErr w:type="spellStart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ust</w:t>
      </w:r>
      <w:proofErr w:type="spellEnd"/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. § 34 zákona písemný informovaný souhlas s poskytnutím zdravotních služeb.</w:t>
      </w:r>
    </w:p>
    <w:p w14:paraId="437C122F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</w:p>
    <w:p w14:paraId="09D26AB9" w14:textId="7EBDE206" w:rsidR="0062596A" w:rsidRPr="00AE4B26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Plnou moc uděluji na dobu konání dětského tábora 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od………</w:t>
      </w:r>
      <w:proofErr w:type="gramStart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.</w:t>
      </w:r>
      <w:proofErr w:type="gramEnd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.do……………………….</w:t>
      </w:r>
    </w:p>
    <w:p w14:paraId="6854DFEB" w14:textId="77777777" w:rsidR="0062596A" w:rsidRPr="00AE4B26" w:rsidRDefault="0062596A" w:rsidP="00AE4B26">
      <w:pPr>
        <w:pBdr>
          <w:top w:val="nil"/>
          <w:left w:val="nil"/>
          <w:bottom w:val="nil"/>
          <w:right w:val="nil"/>
          <w:between w:val="nil"/>
        </w:pBdr>
        <w:rPr>
          <w:rFonts w:ascii="Calibri Light" w:eastAsia="Calibri" w:hAnsi="Calibri Light" w:cs="Calibri Light"/>
          <w:color w:val="000000"/>
          <w:sz w:val="22"/>
          <w:szCs w:val="22"/>
        </w:rPr>
      </w:pPr>
    </w:p>
    <w:p w14:paraId="1B1F3ABA" w14:textId="1E0B8832" w:rsidR="0062596A" w:rsidRDefault="00ED56F6" w:rsidP="00AE4B2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libri Light" w:eastAsia="Calibri" w:hAnsi="Calibri Light" w:cs="Calibri Light"/>
          <w:color w:val="222222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V 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……………</w:t>
      </w:r>
      <w:proofErr w:type="gramStart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.</w:t>
      </w:r>
      <w:proofErr w:type="gramEnd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.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 dne 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.</w:t>
      </w:r>
      <w:r w:rsidR="00117630">
        <w:rPr>
          <w:rFonts w:ascii="Calibri Light" w:eastAsia="Calibri" w:hAnsi="Calibri Light" w:cs="Calibri Light"/>
          <w:color w:val="222222"/>
          <w:sz w:val="22"/>
          <w:szCs w:val="22"/>
        </w:rPr>
        <w:tab/>
        <w:t>Z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mocnitel</w:t>
      </w:r>
      <w:r w:rsidR="00117630">
        <w:rPr>
          <w:rFonts w:ascii="Calibri Light" w:eastAsia="Calibri" w:hAnsi="Calibri Light" w:cs="Calibri Light"/>
          <w:color w:val="222222"/>
          <w:sz w:val="22"/>
          <w:szCs w:val="22"/>
        </w:rPr>
        <w:t>: …………………………………………………………………</w:t>
      </w:r>
    </w:p>
    <w:p w14:paraId="181CAAD1" w14:textId="77777777" w:rsidR="00117630" w:rsidRPr="00A772F0" w:rsidRDefault="00117630" w:rsidP="00117630">
      <w:pPr>
        <w:pStyle w:val="Default"/>
        <w:rPr>
          <w:sz w:val="16"/>
          <w:szCs w:val="16"/>
        </w:rPr>
      </w:pPr>
    </w:p>
    <w:p w14:paraId="1ED1E513" w14:textId="77777777" w:rsidR="00A772F0" w:rsidRPr="00117630" w:rsidRDefault="00A772F0" w:rsidP="00A772F0">
      <w:pPr>
        <w:pStyle w:val="Default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--------------------------------------------------------------------------------------------------------------------------------------</w:t>
      </w:r>
    </w:p>
    <w:p w14:paraId="754DD8E0" w14:textId="77777777" w:rsidR="00A772F0" w:rsidRPr="00A772F0" w:rsidRDefault="00A772F0" w:rsidP="00117630">
      <w:pPr>
        <w:pStyle w:val="Default"/>
        <w:rPr>
          <w:sz w:val="16"/>
          <w:szCs w:val="16"/>
        </w:rPr>
      </w:pPr>
    </w:p>
    <w:p w14:paraId="4685F473" w14:textId="77777777" w:rsidR="00117630" w:rsidRDefault="00117630" w:rsidP="00A772F0">
      <w:pPr>
        <w:pStyle w:val="Default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 w:rsidRPr="00117630">
        <w:rPr>
          <w:rFonts w:ascii="Calibri Light" w:hAnsi="Calibri Light" w:cs="Calibri Light"/>
          <w:b/>
          <w:bCs/>
          <w:sz w:val="22"/>
          <w:szCs w:val="22"/>
        </w:rPr>
        <w:t>Souhlas s podáním volně prodejných léků</w:t>
      </w:r>
      <w:r>
        <w:rPr>
          <w:rFonts w:ascii="Calibri Light" w:hAnsi="Calibri Light" w:cs="Calibri Light"/>
          <w:b/>
          <w:bCs/>
          <w:sz w:val="22"/>
          <w:szCs w:val="22"/>
        </w:rPr>
        <w:t>:</w:t>
      </w:r>
    </w:p>
    <w:p w14:paraId="1BFFA8FC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3A0290C8" w14:textId="77777777" w:rsidR="00117630" w:rsidRPr="00117630" w:rsidRDefault="00117630" w:rsidP="00A772F0">
      <w:pPr>
        <w:pStyle w:val="Default"/>
        <w:spacing w:line="276" w:lineRule="auto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Souhlasím s tím, aby byly mému dítěti v případě potřeby podány volně prodejné léky, které jsou součástí lékárničky, kterou má na starost zdravotník zotavovacích akcí. </w:t>
      </w:r>
    </w:p>
    <w:p w14:paraId="0F791C34" w14:textId="77777777" w:rsidR="00117630" w:rsidRDefault="00117630" w:rsidP="00A772F0">
      <w:pPr>
        <w:pStyle w:val="Default"/>
        <w:spacing w:line="276" w:lineRule="auto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Veškeré léky, které dítě užívá, musí zákonný zástupce odevzdat při odjezdu zdravotníkům zotavovacích akcí (výjimku tvoří spreje pro astmatiky, např. </w:t>
      </w:r>
      <w:proofErr w:type="spellStart"/>
      <w:r w:rsidRPr="00117630">
        <w:rPr>
          <w:rFonts w:ascii="Calibri Light" w:hAnsi="Calibri Light" w:cs="Calibri Light"/>
          <w:sz w:val="22"/>
          <w:szCs w:val="22"/>
        </w:rPr>
        <w:t>Berodual</w:t>
      </w:r>
      <w:proofErr w:type="spellEnd"/>
      <w:r w:rsidRPr="00117630">
        <w:rPr>
          <w:rFonts w:ascii="Calibri Light" w:hAnsi="Calibri Light" w:cs="Calibri Light"/>
          <w:sz w:val="22"/>
          <w:szCs w:val="22"/>
        </w:rPr>
        <w:t xml:space="preserve">, </w:t>
      </w:r>
      <w:proofErr w:type="spellStart"/>
      <w:r w:rsidRPr="00117630">
        <w:rPr>
          <w:rFonts w:ascii="Calibri Light" w:hAnsi="Calibri Light" w:cs="Calibri Light"/>
          <w:sz w:val="22"/>
          <w:szCs w:val="22"/>
        </w:rPr>
        <w:t>Ventolin</w:t>
      </w:r>
      <w:proofErr w:type="spellEnd"/>
      <w:r w:rsidRPr="00117630">
        <w:rPr>
          <w:rFonts w:ascii="Calibri Light" w:hAnsi="Calibri Light" w:cs="Calibri Light"/>
          <w:sz w:val="22"/>
          <w:szCs w:val="22"/>
        </w:rPr>
        <w:t xml:space="preserve"> a inzulín). Jedná se i o léky na bolest (hlavy, menstruační bolesti apod.), léky, které dítě užívá pravidelně (na alergie aj.). Vezeme s sebou plně vybavenou lékárnu, která odpovídá zákonným normám, takže zde máme dostatečné vybavení analgetiky, antihistaminiky apod. Toto nařízení nám ukládá vyhláška č. 148/2004 Sb., o hygienických požadavcích na zotavovací akce pro děti. </w:t>
      </w:r>
    </w:p>
    <w:p w14:paraId="343BBEAC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730EA6C5" w14:textId="660C5A88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V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 xml:space="preserve"> …………………………….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 dne 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</w:t>
      </w:r>
      <w:proofErr w:type="gramStart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.</w:t>
      </w:r>
      <w:proofErr w:type="gramEnd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.</w:t>
      </w:r>
      <w:r>
        <w:rPr>
          <w:rFonts w:ascii="Calibri Light" w:eastAsia="Calibri" w:hAnsi="Calibri Light" w:cs="Calibri Light"/>
          <w:color w:val="222222"/>
          <w:sz w:val="22"/>
          <w:szCs w:val="22"/>
        </w:rPr>
        <w:tab/>
      </w:r>
      <w:r w:rsidRPr="00117630">
        <w:rPr>
          <w:rFonts w:ascii="Calibri Light" w:hAnsi="Calibri Light" w:cs="Calibri Light"/>
          <w:sz w:val="22"/>
          <w:szCs w:val="22"/>
        </w:rPr>
        <w:t>Podpis zákonného zástupce: ........................................</w:t>
      </w:r>
      <w:r>
        <w:rPr>
          <w:rFonts w:ascii="Calibri Light" w:hAnsi="Calibri Light" w:cs="Calibri Light"/>
          <w:sz w:val="22"/>
          <w:szCs w:val="22"/>
        </w:rPr>
        <w:t>.</w:t>
      </w:r>
    </w:p>
    <w:p w14:paraId="1420CF0D" w14:textId="77777777" w:rsidR="00117630" w:rsidRPr="00A772F0" w:rsidRDefault="00117630" w:rsidP="00117630">
      <w:pPr>
        <w:pStyle w:val="Default"/>
        <w:rPr>
          <w:rFonts w:ascii="Calibri Light" w:hAnsi="Calibri Light" w:cs="Calibri Light"/>
          <w:sz w:val="16"/>
          <w:szCs w:val="16"/>
        </w:rPr>
      </w:pPr>
    </w:p>
    <w:p w14:paraId="49B3E663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--------------------------------------------------------------------------------------------------------------------------------------</w:t>
      </w:r>
    </w:p>
    <w:p w14:paraId="159A3471" w14:textId="77777777" w:rsidR="00117630" w:rsidRPr="00A772F0" w:rsidRDefault="00117630" w:rsidP="00117630">
      <w:pPr>
        <w:pStyle w:val="Default"/>
        <w:rPr>
          <w:rFonts w:ascii="Calibri Light" w:hAnsi="Calibri Light" w:cs="Calibri Light"/>
          <w:b/>
          <w:bCs/>
          <w:sz w:val="16"/>
          <w:szCs w:val="16"/>
        </w:rPr>
      </w:pPr>
    </w:p>
    <w:p w14:paraId="57DA89AC" w14:textId="77777777" w:rsidR="00117630" w:rsidRDefault="00117630" w:rsidP="00117630">
      <w:pPr>
        <w:pStyle w:val="Default"/>
        <w:rPr>
          <w:rFonts w:ascii="Calibri Light" w:hAnsi="Calibri Light" w:cs="Calibri Light"/>
          <w:b/>
          <w:bCs/>
          <w:sz w:val="22"/>
          <w:szCs w:val="22"/>
        </w:rPr>
      </w:pPr>
      <w:r w:rsidRPr="00117630">
        <w:rPr>
          <w:rFonts w:ascii="Calibri Light" w:hAnsi="Calibri Light" w:cs="Calibri Light"/>
          <w:b/>
          <w:bCs/>
          <w:sz w:val="22"/>
          <w:szCs w:val="22"/>
        </w:rPr>
        <w:t>Souhlas s transportem zraněného dítěte do zdravotnického zařízení</w:t>
      </w:r>
      <w:r>
        <w:rPr>
          <w:rFonts w:ascii="Calibri Light" w:hAnsi="Calibri Light" w:cs="Calibri Light"/>
          <w:b/>
          <w:bCs/>
          <w:sz w:val="22"/>
          <w:szCs w:val="22"/>
        </w:rPr>
        <w:t>:</w:t>
      </w:r>
    </w:p>
    <w:p w14:paraId="75E07548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3F003747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V případě závažných úrazů ohrožujících zdraví či život dítěte a v případech akutních stavů bude k dítěti zavolána Zdravotnická záchranná služba. U dětí se ale vyskytují i stavy a úrazy, které tento zásah nepotřebují. Pro tyto případy používáme k převozu dítěte os. automobilu. I k tomuto úkonu potřebujeme Váš souhlas. Pokud nebude souhlas udělen a zdravotník zotavovacích akcí usoudí, že dítě potřebuje lékařskou péči (popř. bude-li chtít konzultovat zdravotní stav dítěte s lékařem za přítomnosti dítěte), bude k dítěti zavolána sanitka a zákonný zástupce je povinen se v co nejkratší době dostavit do zdravotnického zařízení, kam bude dítě převezeno. O tomto bude informován telefonicky. </w:t>
      </w:r>
    </w:p>
    <w:p w14:paraId="06557CD5" w14:textId="77777777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>Souhlasím s tím, aby v případě méně závažných stavů a úrazů bylo dítě do zdravotnického zařízení transportováno os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17630">
        <w:rPr>
          <w:rFonts w:ascii="Calibri Light" w:hAnsi="Calibri Light" w:cs="Calibri Light"/>
          <w:sz w:val="22"/>
          <w:szCs w:val="22"/>
        </w:rPr>
        <w:t xml:space="preserve">automobilem pod dohledem odpovědné osoby. O tomto transportu bude zákonný zástupce rovněž informován telefonicky. </w:t>
      </w:r>
    </w:p>
    <w:p w14:paraId="18A2A949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334507F3" w14:textId="71EC9C9B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V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…………………………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 dne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 xml:space="preserve"> …………………………….</w:t>
      </w:r>
      <w:r>
        <w:rPr>
          <w:rFonts w:ascii="Calibri Light" w:eastAsia="Calibri" w:hAnsi="Calibri Light" w:cs="Calibri Light"/>
          <w:color w:val="222222"/>
          <w:sz w:val="22"/>
          <w:szCs w:val="22"/>
        </w:rPr>
        <w:tab/>
      </w:r>
      <w:r w:rsidRPr="00117630">
        <w:rPr>
          <w:rFonts w:ascii="Calibri Light" w:hAnsi="Calibri Light" w:cs="Calibri Light"/>
          <w:sz w:val="22"/>
          <w:szCs w:val="22"/>
        </w:rPr>
        <w:t xml:space="preserve">Podpis zákonného </w:t>
      </w:r>
      <w:proofErr w:type="gramStart"/>
      <w:r w:rsidRPr="00117630">
        <w:rPr>
          <w:rFonts w:ascii="Calibri Light" w:hAnsi="Calibri Light" w:cs="Calibri Light"/>
          <w:sz w:val="22"/>
          <w:szCs w:val="22"/>
        </w:rPr>
        <w:t>zástupce:..........................</w:t>
      </w:r>
      <w:r>
        <w:rPr>
          <w:rFonts w:ascii="Calibri Light" w:hAnsi="Calibri Light" w:cs="Calibri Light"/>
          <w:sz w:val="22"/>
          <w:szCs w:val="22"/>
        </w:rPr>
        <w:t>...............</w:t>
      </w:r>
      <w:proofErr w:type="gramEnd"/>
    </w:p>
    <w:p w14:paraId="7A4EB21E" w14:textId="77777777" w:rsidR="00117630" w:rsidRDefault="00117630" w:rsidP="00117630">
      <w:pPr>
        <w:pStyle w:val="Default"/>
        <w:rPr>
          <w:rFonts w:ascii="Calibri Light" w:hAnsi="Calibri Light" w:cs="Calibri Light"/>
          <w:b/>
          <w:bCs/>
          <w:sz w:val="22"/>
          <w:szCs w:val="22"/>
        </w:rPr>
      </w:pPr>
    </w:p>
    <w:p w14:paraId="3814159F" w14:textId="77777777" w:rsidR="00117630" w:rsidRDefault="00117630" w:rsidP="00117630">
      <w:pPr>
        <w:pStyle w:val="Default"/>
        <w:rPr>
          <w:rFonts w:ascii="Calibri Light" w:hAnsi="Calibri Light" w:cs="Calibri Light"/>
          <w:b/>
          <w:bCs/>
          <w:sz w:val="22"/>
          <w:szCs w:val="22"/>
        </w:rPr>
      </w:pPr>
    </w:p>
    <w:p w14:paraId="758E3DD0" w14:textId="77777777" w:rsidR="00117630" w:rsidRDefault="00117630" w:rsidP="00117630">
      <w:pPr>
        <w:pStyle w:val="Default"/>
        <w:rPr>
          <w:rFonts w:ascii="Calibri Light" w:hAnsi="Calibri Light" w:cs="Calibri Light"/>
          <w:b/>
          <w:bCs/>
          <w:sz w:val="22"/>
          <w:szCs w:val="22"/>
        </w:rPr>
      </w:pPr>
      <w:r w:rsidRPr="00117630">
        <w:rPr>
          <w:rFonts w:ascii="Calibri Light" w:hAnsi="Calibri Light" w:cs="Calibri Light"/>
          <w:b/>
          <w:bCs/>
          <w:sz w:val="22"/>
          <w:szCs w:val="22"/>
        </w:rPr>
        <w:t>Souhlas se zpracováním osobních údajů a práva subjektu údajů</w:t>
      </w:r>
      <w:r>
        <w:rPr>
          <w:rFonts w:ascii="Calibri Light" w:hAnsi="Calibri Light" w:cs="Calibri Light"/>
          <w:b/>
          <w:bCs/>
          <w:sz w:val="22"/>
          <w:szCs w:val="22"/>
        </w:rPr>
        <w:t>:</w:t>
      </w:r>
    </w:p>
    <w:p w14:paraId="6CE65895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5BE14E6E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Já, níže podepsaný/á v souladu se zákonem č. 101/2000 Sb., o ochraně osobních údajů, ve znění pozdějších předpisů (dále jen „zákon“) a nařízením (EU) 2016/679 o ochraně fyzických osob v souvislosti se zpracováním osobních údajů a o volném pohybu těchto údajů (obecné nařízení o ochraně osobních údajů – dále jen </w:t>
      </w:r>
      <w:proofErr w:type="gramStart"/>
      <w:r w:rsidRPr="00117630">
        <w:rPr>
          <w:rFonts w:ascii="Calibri Light" w:hAnsi="Calibri Light" w:cs="Calibri Light"/>
          <w:sz w:val="22"/>
          <w:szCs w:val="22"/>
        </w:rPr>
        <w:t>„ GDPR</w:t>
      </w:r>
      <w:proofErr w:type="gramEnd"/>
      <w:r w:rsidRPr="00117630">
        <w:rPr>
          <w:rFonts w:ascii="Calibri Light" w:hAnsi="Calibri Light" w:cs="Calibri Light"/>
          <w:sz w:val="22"/>
          <w:szCs w:val="22"/>
        </w:rPr>
        <w:t xml:space="preserve">“) beru na vědomí a souhlasím se zpracováváním osobních údajů správcem: Česká tábornická unie T. K. </w:t>
      </w:r>
      <w:r w:rsidRPr="00117630">
        <w:rPr>
          <w:rFonts w:ascii="Calibri Light" w:hAnsi="Calibri Light" w:cs="Calibri Light"/>
          <w:bCs/>
          <w:sz w:val="22"/>
          <w:szCs w:val="22"/>
        </w:rPr>
        <w:t>Oddíl Mladých Táborníků Praha, p.s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17630">
        <w:rPr>
          <w:rFonts w:ascii="Calibri Light" w:hAnsi="Calibri Light" w:cs="Calibri Light"/>
          <w:sz w:val="22"/>
          <w:szCs w:val="22"/>
        </w:rPr>
        <w:t xml:space="preserve">(dále jen </w:t>
      </w:r>
      <w:r w:rsidR="006347DE">
        <w:rPr>
          <w:rFonts w:ascii="Calibri Light" w:hAnsi="Calibri Light" w:cs="Calibri Light"/>
          <w:sz w:val="22"/>
          <w:szCs w:val="22"/>
        </w:rPr>
        <w:t xml:space="preserve">„správce“ nebo </w:t>
      </w:r>
      <w:r w:rsidRPr="00117630">
        <w:rPr>
          <w:rFonts w:ascii="Calibri Light" w:hAnsi="Calibri Light" w:cs="Calibri Light"/>
          <w:sz w:val="22"/>
          <w:szCs w:val="22"/>
        </w:rPr>
        <w:t>„spolek“</w:t>
      </w:r>
      <w:r>
        <w:rPr>
          <w:rFonts w:ascii="Calibri Light" w:hAnsi="Calibri Light" w:cs="Calibri Light"/>
          <w:sz w:val="22"/>
          <w:szCs w:val="22"/>
        </w:rPr>
        <w:t>)</w:t>
      </w:r>
    </w:p>
    <w:p w14:paraId="6D8AA701" w14:textId="77777777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7B35B16B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  <w:u w:val="single"/>
        </w:rPr>
      </w:pPr>
      <w:r w:rsidRPr="00117630">
        <w:rPr>
          <w:rFonts w:ascii="Calibri Light" w:hAnsi="Calibri Light" w:cs="Calibri Light"/>
          <w:sz w:val="22"/>
          <w:szCs w:val="22"/>
          <w:u w:val="single"/>
        </w:rPr>
        <w:t xml:space="preserve">1. Osobní údaje, které budou zpracovány: </w:t>
      </w:r>
    </w:p>
    <w:p w14:paraId="55E450FA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jméno a příjmení dítěte, </w:t>
      </w:r>
    </w:p>
    <w:p w14:paraId="33037172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adresa trvalého bydliště dítěte, </w:t>
      </w:r>
    </w:p>
    <w:p w14:paraId="2623E819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pohlaví dítěte </w:t>
      </w:r>
    </w:p>
    <w:p w14:paraId="4A8BDE13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emailová adresa rodičů, </w:t>
      </w:r>
    </w:p>
    <w:p w14:paraId="72D35451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telefonický kontakt rodičů, </w:t>
      </w:r>
    </w:p>
    <w:p w14:paraId="3056AA54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datum narození, případně rodné číslo přihlašovaného dítěte (rodné číslo není povinný údaj), </w:t>
      </w:r>
    </w:p>
    <w:p w14:paraId="07D11895" w14:textId="77777777" w:rsidR="00117630" w:rsidRPr="00117630" w:rsidRDefault="00117630" w:rsidP="00117630">
      <w:pPr>
        <w:pStyle w:val="Default"/>
        <w:spacing w:after="58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další osobní údaje uvedené na povinných dokumentech jako jsou potvrzení o bezinfekčnosti, </w:t>
      </w:r>
      <w:r>
        <w:rPr>
          <w:rFonts w:ascii="Calibri Light" w:hAnsi="Calibri Light" w:cs="Calibri Light"/>
          <w:sz w:val="22"/>
          <w:szCs w:val="22"/>
        </w:rPr>
        <w:tab/>
      </w:r>
      <w:r w:rsidRPr="00117630">
        <w:rPr>
          <w:rFonts w:ascii="Calibri Light" w:hAnsi="Calibri Light" w:cs="Calibri Light"/>
          <w:sz w:val="22"/>
          <w:szCs w:val="22"/>
        </w:rPr>
        <w:t xml:space="preserve">kopie průkazu zdravotní pojišťovny a posudku o zdravotní způsobilosti dítěte, </w:t>
      </w:r>
    </w:p>
    <w:p w14:paraId="7BA8CB37" w14:textId="77777777" w:rsidR="00117630" w:rsidRDefault="00117630" w:rsidP="00117630">
      <w:pPr>
        <w:pStyle w:val="Default"/>
        <w:ind w:firstLine="720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fotografie dítěte samostatně, popř. ve skupině s jinými osobami bez připojení dalších </w:t>
      </w:r>
      <w:r>
        <w:rPr>
          <w:rFonts w:ascii="Calibri Light" w:hAnsi="Calibri Light" w:cs="Calibri Light"/>
          <w:sz w:val="22"/>
          <w:szCs w:val="22"/>
        </w:rPr>
        <w:tab/>
      </w:r>
      <w:r w:rsidRPr="00117630">
        <w:rPr>
          <w:rFonts w:ascii="Calibri Light" w:hAnsi="Calibri Light" w:cs="Calibri Light"/>
          <w:sz w:val="22"/>
          <w:szCs w:val="22"/>
        </w:rPr>
        <w:t xml:space="preserve">osobních údajů. </w:t>
      </w:r>
    </w:p>
    <w:p w14:paraId="1588FAF0" w14:textId="77777777" w:rsidR="006347DE" w:rsidRDefault="006347DE" w:rsidP="00117630">
      <w:pPr>
        <w:pStyle w:val="Default"/>
        <w:ind w:firstLine="720"/>
        <w:rPr>
          <w:rFonts w:ascii="Calibri Light" w:hAnsi="Calibri Light" w:cs="Calibri Light"/>
          <w:sz w:val="22"/>
          <w:szCs w:val="22"/>
        </w:rPr>
      </w:pPr>
    </w:p>
    <w:p w14:paraId="430F89B3" w14:textId="77777777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462280ED" w14:textId="77777777" w:rsidR="006347DE" w:rsidRPr="00117630" w:rsidRDefault="006347DE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34B8E954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  <w:u w:val="single"/>
        </w:rPr>
      </w:pPr>
      <w:r w:rsidRPr="00117630">
        <w:rPr>
          <w:rFonts w:ascii="Calibri Light" w:hAnsi="Calibri Light" w:cs="Calibri Light"/>
          <w:sz w:val="22"/>
          <w:szCs w:val="22"/>
          <w:u w:val="single"/>
        </w:rPr>
        <w:t xml:space="preserve">2. Účelem zpracování osobních údajů je: </w:t>
      </w:r>
    </w:p>
    <w:p w14:paraId="34DBFE34" w14:textId="77777777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Zpracování údajů je nutné pro administrativu a organizační zajištění tábora. Jedná se o údaje, které jsou pro správce nutné k přípravě a organizaci letního tábora a doložení existence tábora. V případě nutnosti je po správci mohou vyžadovat oprávněné instituce (např. Krajská hygienická stanice, zdravotní zařízení, poskytovatel dotace apod.), kterým jsme povinni je poskytnout. </w:t>
      </w:r>
    </w:p>
    <w:p w14:paraId="76B3DDB0" w14:textId="77777777" w:rsidR="006347DE" w:rsidRPr="00117630" w:rsidRDefault="006347DE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6D4CB01B" w14:textId="77777777" w:rsidR="00117630" w:rsidRPr="006347DE" w:rsidRDefault="00117630" w:rsidP="00117630">
      <w:pPr>
        <w:pStyle w:val="Default"/>
        <w:rPr>
          <w:rFonts w:ascii="Calibri Light" w:hAnsi="Calibri Light" w:cs="Calibri Light"/>
          <w:sz w:val="22"/>
          <w:szCs w:val="22"/>
          <w:u w:val="single"/>
        </w:rPr>
      </w:pPr>
      <w:r w:rsidRPr="006347DE">
        <w:rPr>
          <w:rFonts w:ascii="Calibri Light" w:hAnsi="Calibri Light" w:cs="Calibri Light"/>
          <w:sz w:val="22"/>
          <w:szCs w:val="22"/>
          <w:u w:val="single"/>
        </w:rPr>
        <w:t xml:space="preserve">3. Doba souhlasu se zpracováním a uchováním následujících osobních údajů: </w:t>
      </w:r>
    </w:p>
    <w:p w14:paraId="320CEFB9" w14:textId="77777777" w:rsidR="00117630" w:rsidRPr="00117630" w:rsidRDefault="00117630" w:rsidP="00117630">
      <w:pPr>
        <w:pStyle w:val="Default"/>
        <w:spacing w:after="58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Fotografie budou zpracovány na dobu neomezenou s možností odvolání souhlasu v případě fotografií, na kterých je rozpoznatelné dítě a nejde o hromadnou fotografii. </w:t>
      </w:r>
    </w:p>
    <w:p w14:paraId="3555660C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• Ostatní osobní údaje budou zpracovávány po dobu deseti let, následně budou smazány a skartovány, pokud nebude poskytnut nový souhlas. </w:t>
      </w:r>
    </w:p>
    <w:p w14:paraId="2838AC08" w14:textId="77777777" w:rsidR="00117630" w:rsidRP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212C884C" w14:textId="77777777" w:rsidR="00117630" w:rsidRDefault="00117630" w:rsidP="00117630">
      <w:pPr>
        <w:pStyle w:val="Default"/>
        <w:rPr>
          <w:rFonts w:ascii="Calibri Light" w:hAnsi="Calibri Light" w:cs="Calibri Light"/>
          <w:sz w:val="22"/>
          <w:szCs w:val="22"/>
        </w:rPr>
      </w:pPr>
      <w:r w:rsidRPr="00117630">
        <w:rPr>
          <w:rFonts w:ascii="Calibri Light" w:hAnsi="Calibri Light" w:cs="Calibri Light"/>
          <w:sz w:val="22"/>
          <w:szCs w:val="22"/>
        </w:rPr>
        <w:t xml:space="preserve">Prohlašuji, že jsem byl/a informován o tom, že podle výše uvedených právních předpisů o ochraně osobních údajů mám právo kdykoliv odvolat svůj souhlas se zpracováním osobních údajů, právo požadovat od správce přístup ke svým osobním údajům, jejich opravu nebo výmaz, popřípadě omezení zpracování, a vznést námitku proti zpracování, mám právo na přenositelnost těchto údajů k jinému správci, jakož i právo podat stížnost u Úřadu pro ochranu osobních údajů, mám-li za to, že Správce při zpracování osobních údajů postupuje v rozporu s GDPR. </w:t>
      </w:r>
    </w:p>
    <w:p w14:paraId="447599D6" w14:textId="77777777" w:rsidR="006347DE" w:rsidRPr="00117630" w:rsidRDefault="006347DE" w:rsidP="00117630">
      <w:pPr>
        <w:pStyle w:val="Default"/>
        <w:rPr>
          <w:rFonts w:ascii="Calibri Light" w:hAnsi="Calibri Light" w:cs="Calibri Light"/>
          <w:sz w:val="22"/>
          <w:szCs w:val="22"/>
        </w:rPr>
      </w:pPr>
    </w:p>
    <w:p w14:paraId="6E9B727E" w14:textId="6E47266A" w:rsidR="006347DE" w:rsidRPr="00117630" w:rsidRDefault="006347DE" w:rsidP="006347DE">
      <w:pPr>
        <w:pStyle w:val="Default"/>
        <w:rPr>
          <w:rFonts w:ascii="Calibri Light" w:hAnsi="Calibri Light" w:cs="Calibri Light"/>
          <w:sz w:val="22"/>
          <w:szCs w:val="22"/>
        </w:rPr>
      </w:pP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>V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 xml:space="preserve"> ……………………………</w:t>
      </w:r>
      <w:proofErr w:type="gramStart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…….</w:t>
      </w:r>
      <w:proofErr w:type="gramEnd"/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>.</w:t>
      </w:r>
      <w:r w:rsidRPr="00AE4B26">
        <w:rPr>
          <w:rFonts w:ascii="Calibri Light" w:eastAsia="Calibri" w:hAnsi="Calibri Light" w:cs="Calibri Light"/>
          <w:color w:val="222222"/>
          <w:sz w:val="22"/>
          <w:szCs w:val="22"/>
        </w:rPr>
        <w:t xml:space="preserve"> dne</w:t>
      </w:r>
      <w:r w:rsidR="00811D5B">
        <w:rPr>
          <w:rFonts w:ascii="Calibri Light" w:eastAsia="Calibri" w:hAnsi="Calibri Light" w:cs="Calibri Light"/>
          <w:color w:val="222222"/>
          <w:sz w:val="22"/>
          <w:szCs w:val="22"/>
        </w:rPr>
        <w:t xml:space="preserve"> ……………………</w:t>
      </w:r>
      <w:r w:rsidR="000A6E2A">
        <w:rPr>
          <w:rFonts w:ascii="Calibri Light" w:eastAsia="Calibri" w:hAnsi="Calibri Light" w:cs="Calibri Light"/>
          <w:color w:val="222222"/>
          <w:sz w:val="22"/>
          <w:szCs w:val="22"/>
        </w:rPr>
        <w:t xml:space="preserve">…. </w:t>
      </w:r>
      <w:r w:rsidRPr="00117630">
        <w:rPr>
          <w:rFonts w:ascii="Calibri Light" w:hAnsi="Calibri Light" w:cs="Calibri Light"/>
          <w:sz w:val="22"/>
          <w:szCs w:val="22"/>
        </w:rPr>
        <w:t xml:space="preserve">Podpis zákonného </w:t>
      </w:r>
      <w:r w:rsidR="000A6E2A">
        <w:rPr>
          <w:rFonts w:ascii="Calibri Light" w:hAnsi="Calibri Light" w:cs="Calibri Light"/>
          <w:sz w:val="22"/>
          <w:szCs w:val="22"/>
        </w:rPr>
        <w:t>z</w:t>
      </w:r>
      <w:r w:rsidRPr="00117630">
        <w:rPr>
          <w:rFonts w:ascii="Calibri Light" w:hAnsi="Calibri Light" w:cs="Calibri Light"/>
          <w:sz w:val="22"/>
          <w:szCs w:val="22"/>
        </w:rPr>
        <w:t>ástupce:</w:t>
      </w:r>
      <w:r w:rsidR="000A6E2A">
        <w:rPr>
          <w:rFonts w:ascii="Calibri Light" w:hAnsi="Calibri Light" w:cs="Calibri Light"/>
          <w:sz w:val="22"/>
          <w:szCs w:val="22"/>
        </w:rPr>
        <w:t xml:space="preserve"> ………….</w:t>
      </w:r>
      <w:r w:rsidRPr="00117630">
        <w:rPr>
          <w:rFonts w:ascii="Calibri Light" w:hAnsi="Calibri Light" w:cs="Calibri Light"/>
          <w:sz w:val="22"/>
          <w:szCs w:val="22"/>
        </w:rPr>
        <w:t>.................</w:t>
      </w:r>
      <w:r>
        <w:rPr>
          <w:rFonts w:ascii="Calibri Light" w:hAnsi="Calibri Light" w:cs="Calibri Light"/>
          <w:sz w:val="22"/>
          <w:szCs w:val="22"/>
        </w:rPr>
        <w:t>...............</w:t>
      </w:r>
    </w:p>
    <w:p w14:paraId="5C843E1D" w14:textId="77777777" w:rsidR="006347DE" w:rsidRDefault="006347DE" w:rsidP="006347DE">
      <w:pPr>
        <w:pStyle w:val="Default"/>
        <w:rPr>
          <w:rFonts w:ascii="Calibri Light" w:hAnsi="Calibri Light" w:cs="Calibri Light"/>
          <w:b/>
          <w:bCs/>
          <w:sz w:val="22"/>
          <w:szCs w:val="22"/>
        </w:rPr>
      </w:pPr>
    </w:p>
    <w:sectPr w:rsidR="006347DE">
      <w:pgSz w:w="11906" w:h="16838"/>
      <w:pgMar w:top="567" w:right="1418" w:bottom="567" w:left="1418" w:header="709" w:footer="709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D75D9"/>
    <w:multiLevelType w:val="hybridMultilevel"/>
    <w:tmpl w:val="042C522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DY2NzM0MzYyN7dU0lEKTi0uzszPAykwqgUAcr2HLywAAAA="/>
  </w:docVars>
  <w:rsids>
    <w:rsidRoot w:val="0062596A"/>
    <w:rsid w:val="000A6E2A"/>
    <w:rsid w:val="00117630"/>
    <w:rsid w:val="0038063D"/>
    <w:rsid w:val="005976F1"/>
    <w:rsid w:val="0062596A"/>
    <w:rsid w:val="006347DE"/>
    <w:rsid w:val="00811D5B"/>
    <w:rsid w:val="00A772F0"/>
    <w:rsid w:val="00AE4628"/>
    <w:rsid w:val="00AE4B26"/>
    <w:rsid w:val="00CC25F5"/>
    <w:rsid w:val="00D32B1C"/>
    <w:rsid w:val="00DD067F"/>
    <w:rsid w:val="00E018A9"/>
    <w:rsid w:val="00ED56F6"/>
    <w:rsid w:val="00ED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2E5C0"/>
  <w15:docId w15:val="{6CE56E76-C432-479C-818F-2176AB63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1176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E018A9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A772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8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4</Words>
  <Characters>6691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eta Kopřivová</dc:creator>
  <cp:lastModifiedBy>Iveta Kopřivová</cp:lastModifiedBy>
  <cp:revision>2</cp:revision>
  <dcterms:created xsi:type="dcterms:W3CDTF">2021-07-01T18:19:00Z</dcterms:created>
  <dcterms:modified xsi:type="dcterms:W3CDTF">2021-07-01T18:19:00Z</dcterms:modified>
</cp:coreProperties>
</file>